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ata Scientist position at your esteemed organization, located in the vibrant heart of the United Kingdom London. As a dedicated and innovative data professional with a passion for leveraging data to drive impactful decisions, I am eager to contribute my technical expertise and analytical mindset to your team. The opportunity to work within London’s dynamic tech ecosystem, known for its cutting-edge advancements and global influence, is both thrilling and aligned with my career aspirations.</w:t>
      </w:r>
    </w:p>
    <w:p>
      <w:pPr>
        <w:pStyle w:val="BodyText"/>
      </w:pPr>
      <w:r>
        <w:t xml:space="preserve">With [X years] of experience in data science, I have developed a robust foundation in statistical analysis, machine learning, and data visualization. My academic background in [relevant field] combined with hands-on projects across industries such as finance, healthcare, and technology has equipped me to tackle complex problems with creativity and precision. In the United Kingdom London’s thriving data-driven environment, I have witnessed firsthand how data science transforms businesses and shapes industries—this is the kind of innovation I am excited to be part of.</w:t>
      </w:r>
    </w:p>
    <w:bookmarkStart w:id="20" w:name="Xb893e5287c06fa92cabc301abc951217e1e53c0"/>
    <w:p>
      <w:pPr>
        <w:pStyle w:val="Heading2"/>
      </w:pPr>
      <w:r>
        <w:t xml:space="preserve">Why Data Scientist? A Commitment to Excellence</w:t>
      </w:r>
    </w:p>
    <w:p>
      <w:pPr>
        <w:pStyle w:val="FirstParagraph"/>
      </w:pPr>
      <w:r>
        <w:t xml:space="preserve">The role of a Data Scientist in United Kingdom London is not merely about analyzing numbers; it is about uncovering narratives that drive progress. My expertise in programming languages such as Python and R, along with frameworks like TensorFlow and PyTorch, has enabled me to build predictive models that solve real-world challenges. For instance, I recently led a project where I developed an algorithm to optimize supply chain logistics for a multinational retail company, reducing costs by 18% while improving delivery accuracy. Such experiences have solidified my belief in the power of data science to create tangible value.</w:t>
      </w:r>
    </w:p>
    <w:p>
      <w:pPr>
        <w:pStyle w:val="BodyText"/>
      </w:pPr>
      <w:r>
        <w:t xml:space="preserve">In addition to technical skills, I bring a strong ability to communicate complex findings through compelling visualizations and actionable insights. I understand that the success of a Data Scientist lies not only in their analytical capabilities but also in their ability to collaborate with stakeholders across departments. In United Kingdom London, where interdisciplinary teamwork is key to innovation, I have consistently bridged the gap between data and decision-making, ensuring that insights are translated into strategies that resonate with business objectives.</w:t>
      </w:r>
    </w:p>
    <w:bookmarkEnd w:id="20"/>
    <w:bookmarkStart w:id="21" w:name="X293acdc9a1f8edd3c4b3d63d434a63a038ad8fa"/>
    <w:p>
      <w:pPr>
        <w:pStyle w:val="Heading2"/>
      </w:pPr>
      <w:r>
        <w:t xml:space="preserve">Aligning with the Values of United Kingdom London</w:t>
      </w:r>
    </w:p>
    <w:p>
      <w:pPr>
        <w:pStyle w:val="FirstParagraph"/>
      </w:pPr>
      <w:r>
        <w:t xml:space="preserve">London’s status as a global hub for technology, finance, and sustainability makes it an ideal location for a Data Scientist to thrive. The city’s emphasis on innovation and diversity mirrors my own values. I am particularly drawn to your organization’s commitment to [mention specific company value or project relevant to the role]. For example, if your company is focused on AI-driven solutions for urban sustainability, I can leverage my experience in environmental data analysis and geospatial modeling to contribute meaningfully. My work with open-source tools like QGIS and Python’s geopandas library has allowed me to analyze large datasets related to climate patterns and urban infrastructure—skills I believe align closely with your mission.</w:t>
      </w:r>
    </w:p>
    <w:p>
      <w:pPr>
        <w:pStyle w:val="BodyText"/>
      </w:pPr>
      <w:r>
        <w:t xml:space="preserve">Moreover, the fast-paced nature of London’s tech scene demands adaptability and a growth mindset. I have consistently embraced challenges, whether it was learning new algorithms to stay ahead of industry trends or navigating the complexities of unstructured data. My ability to work independently while maintaining a collaborative spirit ensures that I can thrive in your dynamic environment. The United Kingdom London’s emphasis on continuous learning and professional development is something I deeply value, and I am confident that my proactive approach will align with your team’s goals.</w:t>
      </w:r>
    </w:p>
    <w:bookmarkEnd w:id="21"/>
    <w:bookmarkStart w:id="22" w:name="why-me-a-unique-perspective"/>
    <w:p>
      <w:pPr>
        <w:pStyle w:val="Heading2"/>
      </w:pPr>
      <w:r>
        <w:t xml:space="preserve">Why Me? A Unique Perspective</w:t>
      </w:r>
    </w:p>
    <w:p>
      <w:pPr>
        <w:pStyle w:val="FirstParagraph"/>
      </w:pPr>
      <w:r>
        <w:t xml:space="preserve">What sets me apart as a Data Scientist is my blend of technical depth, creative problem-solving, and a genuine curiosity about data. I have worked on projects that range from developing recommendation systems for e-commerce platforms to conducting sentiment analysis on social media trends. These experiences have honed my ability to approach problems from multiple angles and deliver solutions that are both innovative and practical.</w:t>
      </w:r>
    </w:p>
    <w:p>
      <w:pPr>
        <w:pStyle w:val="BodyText"/>
      </w:pPr>
      <w:r>
        <w:t xml:space="preserve">In the United Kingdom London, where data science intersects with diverse industries, I am particularly passionate about leveraging my skills to address societal challenges. For example, I have volunteered with local organizations to analyze data related to public health initiatives, using machine learning to predict resource allocation needs during crises. This work has reinforced my belief that data science is not just a profession but a tool for positive change—a philosophy that resonates deeply with the values of many London-based companies.</w:t>
      </w:r>
    </w:p>
    <w:bookmarkEnd w:id="22"/>
    <w:bookmarkStart w:id="23" w:name="closing-thoughts"/>
    <w:p>
      <w:pPr>
        <w:pStyle w:val="Heading2"/>
      </w:pPr>
      <w:r>
        <w:t xml:space="preserve">Closing Thoughts</w:t>
      </w:r>
    </w:p>
    <w:p>
      <w:pPr>
        <w:pStyle w:val="FirstParagraph"/>
      </w:pPr>
      <w:r>
        <w:t xml:space="preserve">As I embark on the next chapter of my career, I am excited about the opportunity to contribute my skills and enthusiasm to your team in United Kingdom London. The Data Scientist role at your organization represents a perfect match for my expertise, passion, and vision. I am confident that my background in data analysis, combined with my dedication to continuous learning and innovation, will enable me to make a meaningful impact.</w:t>
      </w:r>
    </w:p>
    <w:p>
      <w:pPr>
        <w:pStyle w:val="BodyText"/>
      </w:pPr>
      <w:r>
        <w:t xml:space="preserve">Thank you for considering my application. I would be thrilled to discuss how my experience and perspective align with your needs. Please feel free to contact me at [your phone number] or [your email address] at your earliest convenience. I look forward to the possibility of contributing to the success of your team in the vibrant and ever-evolving landscape of United Kingdom Lond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1T06:09:55Z</dcterms:created>
  <dcterms:modified xsi:type="dcterms:W3CDTF">2026-07-21T06:09:55Z</dcterms:modified>
</cp:coreProperties>
</file>

<file path=docProps/custom.xml><?xml version="1.0" encoding="utf-8"?>
<Properties xmlns="http://schemas.openxmlformats.org/officeDocument/2006/custom-properties" xmlns:vt="http://schemas.openxmlformats.org/officeDocument/2006/docPropsVTypes"/>
</file>